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55DA068D" w:rsidR="00A232A5" w:rsidRDefault="008A6E0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January 8, 2024</w:t>
      </w:r>
    </w:p>
    <w:p w14:paraId="11DDA0A4" w14:textId="60A22723" w:rsidR="00DD1CDC" w:rsidRDefault="00002410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inutes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24FB660B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pres</w:t>
      </w:r>
      <w:r w:rsidR="00817885">
        <w:t>ide</w:t>
      </w:r>
      <w:r w:rsidR="00A05C07">
        <w:t>d</w:t>
      </w:r>
      <w:r w:rsidR="002A2C89">
        <w:t>.</w:t>
      </w:r>
      <w:r w:rsidR="007F2915">
        <w:t xml:space="preserve"> </w:t>
      </w:r>
      <w:r w:rsidR="005D6BD9">
        <w:t xml:space="preserve">Selectmen Gino </w:t>
      </w:r>
      <w:proofErr w:type="spellStart"/>
      <w:r w:rsidR="005D6BD9">
        <w:t>Valeriani</w:t>
      </w:r>
      <w:proofErr w:type="spellEnd"/>
      <w:r w:rsidR="005D6BD9">
        <w:t xml:space="preserve"> and Derek Pike, Town Clerk Holly Packard and Highway Foreman Roland Gagne were also present. 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0145834D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9833F4">
        <w:rPr>
          <w:i/>
          <w:iCs/>
        </w:rPr>
        <w:t xml:space="preserve">December </w:t>
      </w:r>
      <w:r w:rsidR="008A6E02">
        <w:rPr>
          <w:i/>
          <w:iCs/>
        </w:rPr>
        <w:t>27</w:t>
      </w:r>
      <w:r w:rsidR="002A78E0">
        <w:rPr>
          <w:i/>
          <w:iCs/>
        </w:rPr>
        <w:t>,</w:t>
      </w:r>
      <w:r w:rsidR="00577E82">
        <w:rPr>
          <w:i/>
          <w:iCs/>
        </w:rPr>
        <w:t xml:space="preserve"> 2023</w:t>
      </w:r>
      <w:r w:rsidR="0094671B">
        <w:rPr>
          <w:i/>
          <w:iCs/>
        </w:rPr>
        <w:t>- Gino motioned to accept, Elizabeth seconded, 3-0.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212B043B" w14:textId="77777777" w:rsidR="006961FC" w:rsidRPr="006961FC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  <w:i/>
        </w:rPr>
      </w:pPr>
      <w:r w:rsidRPr="00CA3B0B">
        <w:rPr>
          <w:b/>
          <w:bCs/>
        </w:rPr>
        <w:t xml:space="preserve">ADJUSTMENTS TO AGENDA </w:t>
      </w:r>
      <w:r w:rsidR="0094671B">
        <w:rPr>
          <w:b/>
          <w:bCs/>
        </w:rPr>
        <w:t xml:space="preserve">– </w:t>
      </w:r>
    </w:p>
    <w:p w14:paraId="3B458937" w14:textId="77777777" w:rsidR="000F16CC" w:rsidRDefault="006961FC" w:rsidP="006961FC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 w:rsidRPr="006961FC">
        <w:rPr>
          <w:b/>
          <w:bCs/>
          <w:i/>
        </w:rPr>
        <w:t>3.1</w:t>
      </w:r>
      <w:r>
        <w:rPr>
          <w:b/>
          <w:bCs/>
          <w:i/>
        </w:rPr>
        <w:t xml:space="preserve"> </w:t>
      </w:r>
      <w:r w:rsidR="000F16CC" w:rsidRPr="000F16CC">
        <w:rPr>
          <w:bCs/>
          <w:i/>
        </w:rPr>
        <w:t>Elizabet</w:t>
      </w:r>
      <w:r w:rsidR="000F16CC">
        <w:rPr>
          <w:bCs/>
          <w:i/>
        </w:rPr>
        <w:t>h motioned to a</w:t>
      </w:r>
      <w:r w:rsidR="0094671B" w:rsidRPr="000F16CC">
        <w:rPr>
          <w:bCs/>
          <w:i/>
        </w:rPr>
        <w:t xml:space="preserve">pprove </w:t>
      </w:r>
      <w:r w:rsidR="000F16CC" w:rsidRPr="000F16CC">
        <w:rPr>
          <w:bCs/>
          <w:i/>
        </w:rPr>
        <w:t xml:space="preserve">and sign </w:t>
      </w:r>
      <w:r w:rsidR="0094671B" w:rsidRPr="000F16CC">
        <w:rPr>
          <w:bCs/>
          <w:i/>
        </w:rPr>
        <w:t>a ride along</w:t>
      </w:r>
      <w:r w:rsidR="000F16CC" w:rsidRPr="000F16CC">
        <w:rPr>
          <w:bCs/>
          <w:i/>
        </w:rPr>
        <w:t xml:space="preserve"> waiver</w:t>
      </w:r>
      <w:r w:rsidR="0094671B" w:rsidRPr="000F16CC">
        <w:rPr>
          <w:bCs/>
          <w:i/>
        </w:rPr>
        <w:t xml:space="preserve"> </w:t>
      </w:r>
      <w:r w:rsidR="000F16CC" w:rsidRPr="000F16CC">
        <w:rPr>
          <w:bCs/>
          <w:i/>
        </w:rPr>
        <w:t xml:space="preserve">form </w:t>
      </w:r>
      <w:r w:rsidR="0094671B" w:rsidRPr="000F16CC">
        <w:rPr>
          <w:bCs/>
          <w:i/>
        </w:rPr>
        <w:t xml:space="preserve">for Chole </w:t>
      </w:r>
      <w:proofErr w:type="spellStart"/>
      <w:r w:rsidR="0094671B" w:rsidRPr="000F16CC">
        <w:rPr>
          <w:bCs/>
          <w:i/>
        </w:rPr>
        <w:t>D</w:t>
      </w:r>
      <w:r w:rsidR="00C51221" w:rsidRPr="000F16CC">
        <w:rPr>
          <w:bCs/>
          <w:i/>
        </w:rPr>
        <w:t>e</w:t>
      </w:r>
      <w:r w:rsidR="0094671B" w:rsidRPr="000F16CC">
        <w:rPr>
          <w:bCs/>
          <w:i/>
        </w:rPr>
        <w:t>palm</w:t>
      </w:r>
      <w:r w:rsidR="00C51221" w:rsidRPr="000F16CC">
        <w:rPr>
          <w:bCs/>
          <w:i/>
        </w:rPr>
        <w:t>a</w:t>
      </w:r>
      <w:proofErr w:type="spellEnd"/>
      <w:r w:rsidR="002B7C7E" w:rsidRPr="000F16CC">
        <w:rPr>
          <w:bCs/>
          <w:i/>
        </w:rPr>
        <w:t xml:space="preserve"> </w:t>
      </w:r>
      <w:r w:rsidRPr="000F16CC">
        <w:rPr>
          <w:bCs/>
          <w:i/>
        </w:rPr>
        <w:t>to ride</w:t>
      </w:r>
    </w:p>
    <w:p w14:paraId="384E8BE0" w14:textId="2F881555" w:rsidR="000F16CC" w:rsidRDefault="000F16CC" w:rsidP="006961FC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>w</w:t>
      </w:r>
      <w:r w:rsidR="006961FC" w:rsidRPr="000F16CC">
        <w:rPr>
          <w:bCs/>
          <w:i/>
        </w:rPr>
        <w:t>ith Roland</w:t>
      </w:r>
      <w:r>
        <w:rPr>
          <w:bCs/>
          <w:i/>
        </w:rPr>
        <w:t>,</w:t>
      </w:r>
      <w:r w:rsidR="006A6169">
        <w:rPr>
          <w:bCs/>
          <w:i/>
        </w:rPr>
        <w:t xml:space="preserve"> as she has an interest in the plowing field.</w:t>
      </w:r>
      <w:r>
        <w:rPr>
          <w:bCs/>
          <w:i/>
        </w:rPr>
        <w:t xml:space="preserve"> Gino seconded, 3-0.</w:t>
      </w:r>
    </w:p>
    <w:p w14:paraId="1615A099" w14:textId="0356E9A8" w:rsidR="006961FC" w:rsidRPr="000F16CC" w:rsidRDefault="006961FC" w:rsidP="006961FC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 w:rsidRPr="000F16CC">
        <w:rPr>
          <w:b/>
          <w:bCs/>
          <w:i/>
        </w:rPr>
        <w:t xml:space="preserve">3.2 </w:t>
      </w:r>
      <w:r w:rsidRPr="000F16CC">
        <w:rPr>
          <w:bCs/>
          <w:i/>
        </w:rPr>
        <w:t>Elizabeth motioned to enter into executive session at 6:20 pm to discuss a personnel matter, Gino seconded. Elizabeth motioned to come out of executive session at 6:35pm, Gino seconded, 3-0.</w:t>
      </w:r>
    </w:p>
    <w:p w14:paraId="300EA04E" w14:textId="77777777" w:rsidR="00185CDE" w:rsidRPr="000F16CC" w:rsidRDefault="00185CDE" w:rsidP="00185CDE">
      <w:pPr>
        <w:widowControl w:val="0"/>
        <w:autoSpaceDE w:val="0"/>
        <w:autoSpaceDN w:val="0"/>
        <w:adjustRightInd w:val="0"/>
        <w:rPr>
          <w:b/>
          <w:bCs/>
          <w:i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53EF1172" w:rsidR="00582B24" w:rsidRPr="001A03C6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157D2386" w14:textId="77777777" w:rsidR="001A03C6" w:rsidRPr="00A07B3F" w:rsidRDefault="001A03C6" w:rsidP="001A03C6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449CFEE5" w14:textId="7191EAA0" w:rsidR="001A03C6" w:rsidRDefault="000F16CC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b/>
          <w:iCs/>
        </w:rPr>
        <w:t>5.1 Truck</w:t>
      </w:r>
      <w:r w:rsidR="00542E0A">
        <w:rPr>
          <w:b/>
          <w:iCs/>
        </w:rPr>
        <w:t xml:space="preserve"> Bids</w:t>
      </w:r>
      <w:r w:rsidR="001A03C6">
        <w:rPr>
          <w:b/>
          <w:iCs/>
        </w:rPr>
        <w:t xml:space="preserve"> </w:t>
      </w:r>
      <w:r w:rsidR="00801D92">
        <w:rPr>
          <w:b/>
          <w:iCs/>
        </w:rPr>
        <w:t>–</w:t>
      </w:r>
      <w:r w:rsidR="001A03C6">
        <w:rPr>
          <w:b/>
          <w:iCs/>
        </w:rPr>
        <w:t xml:space="preserve"> Roland</w:t>
      </w:r>
      <w:r>
        <w:rPr>
          <w:b/>
          <w:iCs/>
        </w:rPr>
        <w:t xml:space="preserve"> </w:t>
      </w:r>
      <w:r w:rsidR="00EA37C8">
        <w:rPr>
          <w:b/>
          <w:iCs/>
        </w:rPr>
        <w:t xml:space="preserve">– </w:t>
      </w:r>
      <w:r w:rsidR="00EA37C8">
        <w:rPr>
          <w:i/>
          <w:iCs/>
        </w:rPr>
        <w:t>The</w:t>
      </w:r>
      <w:r>
        <w:rPr>
          <w:i/>
          <w:iCs/>
        </w:rPr>
        <w:t xml:space="preserve"> Board discussed the quotes that Roland had received. </w:t>
      </w:r>
      <w:r w:rsidR="00EA37C8">
        <w:rPr>
          <w:i/>
          <w:iCs/>
        </w:rPr>
        <w:t>Elizabeth</w:t>
      </w:r>
    </w:p>
    <w:p w14:paraId="05E2F0A4" w14:textId="29928B42" w:rsidR="00EA37C8" w:rsidRDefault="00EA37C8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i/>
          <w:iCs/>
        </w:rPr>
        <w:t xml:space="preserve">asked Roland which one he would </w:t>
      </w:r>
      <w:r w:rsidR="006E3430">
        <w:rPr>
          <w:i/>
          <w:iCs/>
        </w:rPr>
        <w:t>recommend since they are the same truck. Roland said the one from</w:t>
      </w:r>
      <w:r>
        <w:rPr>
          <w:i/>
          <w:iCs/>
        </w:rPr>
        <w:t xml:space="preserve"> </w:t>
      </w:r>
      <w:r w:rsidR="006E3430">
        <w:rPr>
          <w:i/>
          <w:iCs/>
        </w:rPr>
        <w:t>O’Conner’s</w:t>
      </w:r>
      <w:r>
        <w:rPr>
          <w:i/>
          <w:iCs/>
        </w:rPr>
        <w:t xml:space="preserve"> because </w:t>
      </w:r>
      <w:r w:rsidR="006E3430">
        <w:rPr>
          <w:i/>
          <w:iCs/>
        </w:rPr>
        <w:t>it has a better motor and would give us more for our truc</w:t>
      </w:r>
      <w:r w:rsidR="001E45E7">
        <w:rPr>
          <w:i/>
          <w:iCs/>
        </w:rPr>
        <w:t>k as a trade-in.</w:t>
      </w:r>
    </w:p>
    <w:p w14:paraId="1EE77095" w14:textId="3C74EFE4" w:rsidR="00EA37C8" w:rsidRDefault="006A6169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i/>
          <w:iCs/>
        </w:rPr>
        <w:t>T</w:t>
      </w:r>
      <w:r w:rsidR="001E45E7">
        <w:rPr>
          <w:i/>
          <w:iCs/>
        </w:rPr>
        <w:t xml:space="preserve">hey discussed possibly selling our truck out right. </w:t>
      </w:r>
    </w:p>
    <w:p w14:paraId="29E2692F" w14:textId="0CE4BBB2" w:rsidR="00216B1E" w:rsidRDefault="00216B1E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i/>
          <w:iCs/>
        </w:rPr>
        <w:t>Elizabeth asked Roland to see if they will hold that price until after town meeting. The Board asked Roland to put together a proposal for the Budget Committee for January 24</w:t>
      </w:r>
      <w:r w:rsidRPr="00216B1E">
        <w:rPr>
          <w:i/>
          <w:iCs/>
          <w:vertAlign w:val="superscript"/>
        </w:rPr>
        <w:t>th</w:t>
      </w:r>
      <w:r w:rsidR="007243E4">
        <w:rPr>
          <w:i/>
          <w:iCs/>
        </w:rPr>
        <w:t xml:space="preserve">, also for </w:t>
      </w:r>
      <w:r w:rsidR="000D6860">
        <w:rPr>
          <w:i/>
          <w:iCs/>
        </w:rPr>
        <w:t>a</w:t>
      </w:r>
      <w:r w:rsidR="007243E4">
        <w:rPr>
          <w:i/>
          <w:iCs/>
        </w:rPr>
        <w:t xml:space="preserve"> new or refurbished loader</w:t>
      </w:r>
      <w:r w:rsidR="000D6860">
        <w:rPr>
          <w:i/>
          <w:iCs/>
        </w:rPr>
        <w:t xml:space="preserve"> and that way the Budget Committee will be aware that both are needed in the future. </w:t>
      </w:r>
    </w:p>
    <w:p w14:paraId="3E014939" w14:textId="0A68DD0A" w:rsidR="00951F18" w:rsidRDefault="00951F18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i/>
          <w:iCs/>
        </w:rPr>
        <w:t>Roland updated the Board where they</w:t>
      </w:r>
      <w:r w:rsidR="00B001E0">
        <w:rPr>
          <w:i/>
          <w:iCs/>
        </w:rPr>
        <w:t xml:space="preserve"> are</w:t>
      </w:r>
      <w:bookmarkStart w:id="0" w:name="_GoBack"/>
      <w:bookmarkEnd w:id="0"/>
      <w:r>
        <w:rPr>
          <w:i/>
          <w:iCs/>
        </w:rPr>
        <w:t xml:space="preserve"> with the insurance company as far as getting truck #4</w:t>
      </w:r>
    </w:p>
    <w:p w14:paraId="1E188E67" w14:textId="53CD4002" w:rsidR="00951F18" w:rsidRPr="00EA37C8" w:rsidRDefault="00951F18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i/>
          <w:iCs/>
        </w:rPr>
        <w:t xml:space="preserve">fixed. </w:t>
      </w:r>
    </w:p>
    <w:p w14:paraId="51BEA9DA" w14:textId="50F87EE1" w:rsidR="00801D92" w:rsidRDefault="007A2F40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>
        <w:rPr>
          <w:b/>
          <w:iCs/>
        </w:rPr>
        <w:t xml:space="preserve">5.2 Foreclosure Notices </w:t>
      </w:r>
      <w:r w:rsidR="00951F18">
        <w:rPr>
          <w:b/>
          <w:iCs/>
        </w:rPr>
        <w:t>–</w:t>
      </w:r>
      <w:r>
        <w:rPr>
          <w:b/>
          <w:iCs/>
        </w:rPr>
        <w:t xml:space="preserve"> Holly</w:t>
      </w:r>
      <w:r w:rsidR="00951F18">
        <w:rPr>
          <w:b/>
          <w:iCs/>
        </w:rPr>
        <w:t xml:space="preserve"> </w:t>
      </w:r>
      <w:r w:rsidR="00951F18">
        <w:rPr>
          <w:i/>
          <w:iCs/>
        </w:rPr>
        <w:t xml:space="preserve">– Holly </w:t>
      </w:r>
      <w:r w:rsidR="00215925">
        <w:rPr>
          <w:i/>
          <w:iCs/>
        </w:rPr>
        <w:t>and</w:t>
      </w:r>
      <w:r w:rsidR="00951F18">
        <w:rPr>
          <w:i/>
          <w:iCs/>
        </w:rPr>
        <w:t xml:space="preserve"> the Board</w:t>
      </w:r>
      <w:r w:rsidR="003B0330">
        <w:rPr>
          <w:i/>
          <w:iCs/>
        </w:rPr>
        <w:t xml:space="preserve"> </w:t>
      </w:r>
      <w:r w:rsidR="00215925">
        <w:rPr>
          <w:i/>
          <w:iCs/>
        </w:rPr>
        <w:t xml:space="preserve">discussed the </w:t>
      </w:r>
      <w:r w:rsidR="00951F18">
        <w:rPr>
          <w:i/>
          <w:iCs/>
        </w:rPr>
        <w:t xml:space="preserve">4 accounts that she </w:t>
      </w:r>
    </w:p>
    <w:p w14:paraId="5453B7DB" w14:textId="5A87BF37" w:rsidR="00B95551" w:rsidRDefault="00951F18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i/>
          <w:iCs/>
        </w:rPr>
      </w:pPr>
      <w:r w:rsidRPr="00951F18">
        <w:rPr>
          <w:i/>
          <w:iCs/>
        </w:rPr>
        <w:t xml:space="preserve">will </w:t>
      </w:r>
      <w:r>
        <w:rPr>
          <w:i/>
          <w:iCs/>
        </w:rPr>
        <w:t xml:space="preserve">be sending out </w:t>
      </w:r>
      <w:r w:rsidR="00215925">
        <w:rPr>
          <w:i/>
          <w:iCs/>
        </w:rPr>
        <w:t>45-30-day</w:t>
      </w:r>
      <w:r>
        <w:rPr>
          <w:i/>
          <w:iCs/>
        </w:rPr>
        <w:t xml:space="preserve"> notices </w:t>
      </w:r>
      <w:r w:rsidR="003B0330">
        <w:rPr>
          <w:i/>
          <w:iCs/>
        </w:rPr>
        <w:t xml:space="preserve">to </w:t>
      </w:r>
      <w:r>
        <w:rPr>
          <w:i/>
          <w:iCs/>
        </w:rPr>
        <w:t>this week.</w:t>
      </w:r>
      <w:r w:rsidR="003B0330">
        <w:rPr>
          <w:i/>
          <w:iCs/>
        </w:rPr>
        <w:t xml:space="preserve"> </w:t>
      </w:r>
    </w:p>
    <w:p w14:paraId="24BF98DE" w14:textId="77777777" w:rsidR="00215925" w:rsidRDefault="00215925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12A7FAAE" w14:textId="3200FEF2" w:rsidR="00F94CAE" w:rsidRDefault="004F55CC" w:rsidP="00CA0C6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0C6B">
        <w:rPr>
          <w:b/>
          <w:bCs/>
        </w:rPr>
        <w:t>CHAIRMAN’S ITEMS</w:t>
      </w:r>
      <w:r w:rsidR="006B790C" w:rsidRPr="00CA0C6B">
        <w:rPr>
          <w:b/>
          <w:bCs/>
        </w:rPr>
        <w:t xml:space="preserve"> –</w:t>
      </w:r>
      <w:r w:rsidR="002905FC">
        <w:rPr>
          <w:b/>
          <w:bCs/>
        </w:rPr>
        <w:t xml:space="preserve"> </w:t>
      </w:r>
    </w:p>
    <w:p w14:paraId="05B58CF6" w14:textId="77777777" w:rsidR="00CA0C6B" w:rsidRPr="00CA0C6B" w:rsidRDefault="00CA0C6B" w:rsidP="00CA0C6B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12135BC2" w14:textId="783F1457" w:rsidR="00CA0C6B" w:rsidRDefault="00CA0C6B" w:rsidP="00CA0C6B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  <w:r>
        <w:rPr>
          <w:b/>
          <w:bCs/>
        </w:rPr>
        <w:t>6.1 Responsible Pet Care – FYI</w:t>
      </w:r>
    </w:p>
    <w:p w14:paraId="76064802" w14:textId="77777777" w:rsidR="00B92D05" w:rsidRDefault="00B92D05" w:rsidP="00CA0C6B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488853CD" w14:textId="4E31124F" w:rsidR="00CA0C6B" w:rsidRDefault="00CA0C6B" w:rsidP="00CA0C6B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/>
          <w:bCs/>
        </w:rPr>
        <w:t xml:space="preserve">6.2 Community Concepts </w:t>
      </w:r>
      <w:r w:rsidR="00B92D05">
        <w:rPr>
          <w:b/>
          <w:bCs/>
        </w:rPr>
        <w:t>Letter</w:t>
      </w:r>
      <w:r w:rsidR="00CE75D5">
        <w:rPr>
          <w:b/>
          <w:bCs/>
        </w:rPr>
        <w:t xml:space="preserve"> </w:t>
      </w:r>
      <w:r w:rsidR="00EF4BF4">
        <w:rPr>
          <w:b/>
          <w:bCs/>
        </w:rPr>
        <w:t>–</w:t>
      </w:r>
      <w:r w:rsidR="00CE75D5">
        <w:rPr>
          <w:b/>
          <w:bCs/>
        </w:rPr>
        <w:t xml:space="preserve"> </w:t>
      </w:r>
      <w:r w:rsidR="006360B3">
        <w:rPr>
          <w:b/>
          <w:bCs/>
        </w:rPr>
        <w:t>No</w:t>
      </w:r>
    </w:p>
    <w:p w14:paraId="686759DA" w14:textId="77777777" w:rsidR="00EF4BF4" w:rsidRPr="00CE75D5" w:rsidRDefault="00EF4BF4" w:rsidP="00CA0C6B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6817CBEB" w:rsidR="00EF49B5" w:rsidRPr="00EF4BF4" w:rsidRDefault="00EF49B5" w:rsidP="00EF4BF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EF4BF4">
        <w:rPr>
          <w:b/>
          <w:bCs/>
        </w:rPr>
        <w:t>SELECTMEN ITEMS</w:t>
      </w:r>
      <w:r w:rsidR="00411F98" w:rsidRPr="00EF4BF4">
        <w:rPr>
          <w:b/>
          <w:bCs/>
        </w:rPr>
        <w:t xml:space="preserve"> </w:t>
      </w:r>
      <w:r w:rsidR="00EF4BF4">
        <w:rPr>
          <w:b/>
          <w:bCs/>
        </w:rPr>
        <w:t>–</w:t>
      </w:r>
      <w:r w:rsidR="00411F98" w:rsidRPr="00EF4BF4">
        <w:rPr>
          <w:b/>
          <w:bCs/>
        </w:rPr>
        <w:t xml:space="preserve"> </w:t>
      </w:r>
    </w:p>
    <w:p w14:paraId="56D3AAFC" w14:textId="77777777" w:rsidR="00EF4BF4" w:rsidRDefault="00EF4BF4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/>
          <w:bCs/>
        </w:rPr>
        <w:t xml:space="preserve">7.1 </w:t>
      </w:r>
      <w:r>
        <w:rPr>
          <w:bCs/>
          <w:i/>
        </w:rPr>
        <w:t>Gino informed the Board that Rick let Gino know that the Repeater won’t be available</w:t>
      </w:r>
    </w:p>
    <w:p w14:paraId="05DBF3C5" w14:textId="33A1AA34" w:rsidR="00EF4BF4" w:rsidRDefault="00EF4BF4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>until April.</w:t>
      </w:r>
    </w:p>
    <w:p w14:paraId="7C4CA484" w14:textId="77777777" w:rsidR="006E4841" w:rsidRDefault="006E4841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 w:rsidRPr="00EF4BF4">
        <w:rPr>
          <w:b/>
          <w:bCs/>
        </w:rPr>
        <w:t>7.2</w:t>
      </w:r>
      <w:r>
        <w:rPr>
          <w:b/>
          <w:bCs/>
        </w:rPr>
        <w:t xml:space="preserve"> </w:t>
      </w:r>
      <w:r>
        <w:rPr>
          <w:bCs/>
          <w:i/>
        </w:rPr>
        <w:t>Kevin is going to try to fix our flag pole and Gino</w:t>
      </w:r>
      <w:r w:rsidR="00EF4BF4">
        <w:rPr>
          <w:bCs/>
          <w:i/>
        </w:rPr>
        <w:t xml:space="preserve"> had Terri order a new flag and ball that goes </w:t>
      </w:r>
      <w:r w:rsidR="00EF4BF4">
        <w:rPr>
          <w:bCs/>
          <w:i/>
        </w:rPr>
        <w:lastRenderedPageBreak/>
        <w:t>on top of the pole.</w:t>
      </w:r>
      <w:r>
        <w:rPr>
          <w:bCs/>
          <w:i/>
        </w:rPr>
        <w:t xml:space="preserve"> Gino asked Jim if he could ask some of the firemen if they would be interested </w:t>
      </w:r>
    </w:p>
    <w:p w14:paraId="67C10213" w14:textId="77777777" w:rsidR="009734DF" w:rsidRDefault="006E4841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 xml:space="preserve">doing part-time flagging for the </w:t>
      </w:r>
      <w:r w:rsidR="009734DF">
        <w:rPr>
          <w:bCs/>
          <w:i/>
        </w:rPr>
        <w:t>highway department when needed.</w:t>
      </w:r>
    </w:p>
    <w:p w14:paraId="3BD6D273" w14:textId="619EA3C0" w:rsidR="009734DF" w:rsidRDefault="009734DF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/>
          <w:bCs/>
        </w:rPr>
        <w:t xml:space="preserve">7.3 </w:t>
      </w:r>
      <w:r>
        <w:rPr>
          <w:bCs/>
          <w:i/>
        </w:rPr>
        <w:t>Gino brought up the matter of the 457-retirement plan and Elizabeth asked Holly to add to</w:t>
      </w:r>
    </w:p>
    <w:p w14:paraId="1DFCDA30" w14:textId="58867F9D" w:rsidR="009734DF" w:rsidRDefault="009734DF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>the next meeting agenda to review the personnel policy.</w:t>
      </w:r>
    </w:p>
    <w:p w14:paraId="3ADA8AEB" w14:textId="04DE56A9" w:rsidR="009734DF" w:rsidRDefault="009734DF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/>
          <w:bCs/>
        </w:rPr>
        <w:t xml:space="preserve">7.4 </w:t>
      </w:r>
      <w:r>
        <w:rPr>
          <w:bCs/>
          <w:i/>
        </w:rPr>
        <w:t>Appeals Board members needed.  Elizabeth asked Holly to put on Facebook</w:t>
      </w:r>
      <w:r w:rsidR="003C0D28">
        <w:rPr>
          <w:bCs/>
          <w:i/>
        </w:rPr>
        <w:t xml:space="preserve"> that we are</w:t>
      </w:r>
    </w:p>
    <w:p w14:paraId="60AF4EC2" w14:textId="618DC89E" w:rsidR="003C0D28" w:rsidRPr="003C0D28" w:rsidRDefault="003C0D28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>looking members</w:t>
      </w:r>
      <w:r w:rsidR="00F84514">
        <w:rPr>
          <w:bCs/>
          <w:i/>
        </w:rPr>
        <w:t>.</w:t>
      </w:r>
    </w:p>
    <w:p w14:paraId="0B519CC1" w14:textId="72798B02" w:rsidR="006E4841" w:rsidRDefault="006E4841" w:rsidP="00EF4BF4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 xml:space="preserve">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7A1E9A58" w14:textId="1F815CD3" w:rsidR="005B0AFF" w:rsidRPr="005B0AFF" w:rsidRDefault="00EB210F" w:rsidP="005B0AF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5B0AFF">
        <w:rPr>
          <w:b/>
          <w:bCs/>
        </w:rPr>
        <w:t>SIGN WARRANTS</w:t>
      </w:r>
      <w:r w:rsidRPr="005B0AFF">
        <w:rPr>
          <w:bCs/>
        </w:rPr>
        <w:t xml:space="preserve"> </w:t>
      </w:r>
      <w:r w:rsidR="00F27B96" w:rsidRPr="005B0AFF">
        <w:rPr>
          <w:bCs/>
        </w:rPr>
        <w:t xml:space="preserve">– </w:t>
      </w:r>
      <w:r w:rsidR="00367FB0" w:rsidRPr="005B0AFF">
        <w:rPr>
          <w:bCs/>
        </w:rPr>
        <w:t>#</w:t>
      </w:r>
      <w:r w:rsidR="009833F4" w:rsidRPr="005B0AFF">
        <w:rPr>
          <w:bCs/>
        </w:rPr>
        <w:t>6</w:t>
      </w:r>
      <w:r w:rsidR="000665E9" w:rsidRPr="005B0AFF">
        <w:rPr>
          <w:bCs/>
        </w:rPr>
        <w:t>1</w:t>
      </w:r>
      <w:r w:rsidR="001E0BED" w:rsidRPr="005B0AFF">
        <w:rPr>
          <w:bCs/>
        </w:rPr>
        <w:t>,</w:t>
      </w:r>
      <w:r w:rsidR="009833F4" w:rsidRPr="005B0AFF">
        <w:rPr>
          <w:bCs/>
        </w:rPr>
        <w:t xml:space="preserve"> #6</w:t>
      </w:r>
      <w:r w:rsidR="001E0BED" w:rsidRPr="005B0AFF">
        <w:rPr>
          <w:bCs/>
        </w:rPr>
        <w:t>2</w:t>
      </w:r>
      <w:r w:rsidR="00EA29D2" w:rsidRPr="005B0AFF">
        <w:rPr>
          <w:bCs/>
        </w:rPr>
        <w:t xml:space="preserve">, #63 </w:t>
      </w:r>
      <w:r w:rsidR="001E0BED" w:rsidRPr="005B0AFF">
        <w:rPr>
          <w:bCs/>
          <w:i/>
        </w:rPr>
        <w:t xml:space="preserve">&amp; </w:t>
      </w:r>
      <w:r w:rsidR="00942EDC">
        <w:rPr>
          <w:bCs/>
          <w:i/>
        </w:rPr>
        <w:t>1</w:t>
      </w:r>
      <w:r w:rsidR="005B0AFF" w:rsidRPr="005B0AFF">
        <w:rPr>
          <w:bCs/>
          <w:i/>
        </w:rPr>
        <w:t xml:space="preserve">  -</w:t>
      </w:r>
      <w:r w:rsidR="005B0AFF" w:rsidRPr="005B0AFF">
        <w:rPr>
          <w:bCs/>
        </w:rPr>
        <w:t xml:space="preserve"> </w:t>
      </w:r>
      <w:r w:rsidR="005B0AFF" w:rsidRPr="005B0AFF">
        <w:rPr>
          <w:bCs/>
          <w:i/>
        </w:rPr>
        <w:t xml:space="preserve">Elizabeth made a motion to sign the Warrants, Derek seconded, </w:t>
      </w:r>
      <w:r w:rsidR="005B0AFF">
        <w:rPr>
          <w:bCs/>
          <w:i/>
        </w:rPr>
        <w:t>3-0.</w:t>
      </w:r>
    </w:p>
    <w:p w14:paraId="69DA0B6C" w14:textId="77777777" w:rsidR="00CA0C6B" w:rsidRPr="00CA0C6B" w:rsidRDefault="00CA0C6B" w:rsidP="00CA0C6B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37888997" w:rsidR="00EF49B5" w:rsidRPr="00CA0C6B" w:rsidRDefault="00CA0C6B" w:rsidP="00CA0C6B">
      <w:pPr>
        <w:widowControl w:val="0"/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9. </w:t>
      </w:r>
      <w:r w:rsidR="00EF49B5" w:rsidRPr="00CA0C6B">
        <w:rPr>
          <w:b/>
          <w:bCs/>
        </w:rPr>
        <w:t>ADJOURNMENT</w:t>
      </w:r>
      <w:r w:rsidR="005B0AFF">
        <w:rPr>
          <w:b/>
          <w:bCs/>
        </w:rPr>
        <w:t xml:space="preserve"> - </w:t>
      </w:r>
      <w:r w:rsidR="005B0AFF" w:rsidRPr="00CA0C6B">
        <w:rPr>
          <w:b/>
          <w:bCs/>
        </w:rPr>
        <w:t>Elizabeth</w:t>
      </w:r>
      <w:r w:rsidR="005B0AFF">
        <w:rPr>
          <w:b/>
          <w:bCs/>
        </w:rPr>
        <w:t xml:space="preserve"> motioned to a</w:t>
      </w:r>
      <w:r w:rsidR="0097787C">
        <w:rPr>
          <w:b/>
          <w:bCs/>
        </w:rPr>
        <w:t>d</w:t>
      </w:r>
      <w:r w:rsidR="005B0AFF">
        <w:rPr>
          <w:b/>
          <w:bCs/>
        </w:rPr>
        <w:t>journ</w:t>
      </w:r>
      <w:r w:rsidR="0097787C">
        <w:rPr>
          <w:b/>
          <w:bCs/>
        </w:rPr>
        <w:t xml:space="preserve"> at 7:55, Gino seconded, 3-0.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9395B7C"/>
    <w:multiLevelType w:val="hybridMultilevel"/>
    <w:tmpl w:val="E53E063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5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4"/>
  </w:num>
  <w:num w:numId="17">
    <w:abstractNumId w:val="15"/>
  </w:num>
  <w:num w:numId="18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410"/>
    <w:rsid w:val="000026C2"/>
    <w:rsid w:val="000045F6"/>
    <w:rsid w:val="00004880"/>
    <w:rsid w:val="00004915"/>
    <w:rsid w:val="00004945"/>
    <w:rsid w:val="00005029"/>
    <w:rsid w:val="00005592"/>
    <w:rsid w:val="000105E0"/>
    <w:rsid w:val="00010619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39A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5E9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860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CC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03C6"/>
    <w:rsid w:val="001A2227"/>
    <w:rsid w:val="001A2F62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0AC4"/>
    <w:rsid w:val="001B0DDA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0BED"/>
    <w:rsid w:val="001E10E9"/>
    <w:rsid w:val="001E134D"/>
    <w:rsid w:val="001E1894"/>
    <w:rsid w:val="001E1EB3"/>
    <w:rsid w:val="001E2AC1"/>
    <w:rsid w:val="001E2D26"/>
    <w:rsid w:val="001E4161"/>
    <w:rsid w:val="001E4527"/>
    <w:rsid w:val="001E45E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925"/>
    <w:rsid w:val="00215D03"/>
    <w:rsid w:val="00216B1E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1779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2BB2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05FC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A78E0"/>
    <w:rsid w:val="002B0796"/>
    <w:rsid w:val="002B0C34"/>
    <w:rsid w:val="002B0D12"/>
    <w:rsid w:val="002B4BEB"/>
    <w:rsid w:val="002B59D6"/>
    <w:rsid w:val="002B7C7E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67FB0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30"/>
    <w:rsid w:val="003B1041"/>
    <w:rsid w:val="003B1300"/>
    <w:rsid w:val="003B13AF"/>
    <w:rsid w:val="003B3F4A"/>
    <w:rsid w:val="003B49FA"/>
    <w:rsid w:val="003B5D61"/>
    <w:rsid w:val="003C0D28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1F98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B32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3D0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2E0A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AFF"/>
    <w:rsid w:val="005B0D08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6BD9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4FC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0B3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3E3"/>
    <w:rsid w:val="00684B82"/>
    <w:rsid w:val="006857EB"/>
    <w:rsid w:val="00685913"/>
    <w:rsid w:val="00685DBA"/>
    <w:rsid w:val="00686365"/>
    <w:rsid w:val="0068726D"/>
    <w:rsid w:val="006874DD"/>
    <w:rsid w:val="00687C9B"/>
    <w:rsid w:val="00690182"/>
    <w:rsid w:val="006907A6"/>
    <w:rsid w:val="0069086A"/>
    <w:rsid w:val="00690B8B"/>
    <w:rsid w:val="00690DFF"/>
    <w:rsid w:val="006919F1"/>
    <w:rsid w:val="006935FD"/>
    <w:rsid w:val="00693FBB"/>
    <w:rsid w:val="00694F36"/>
    <w:rsid w:val="006961FC"/>
    <w:rsid w:val="006A3590"/>
    <w:rsid w:val="006A3930"/>
    <w:rsid w:val="006A4547"/>
    <w:rsid w:val="006A6169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0C"/>
    <w:rsid w:val="006B793D"/>
    <w:rsid w:val="006C2ADC"/>
    <w:rsid w:val="006C5C2E"/>
    <w:rsid w:val="006C6017"/>
    <w:rsid w:val="006C65D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430"/>
    <w:rsid w:val="006E376C"/>
    <w:rsid w:val="006E45D6"/>
    <w:rsid w:val="006E4841"/>
    <w:rsid w:val="006E4B98"/>
    <w:rsid w:val="006E53D9"/>
    <w:rsid w:val="006E6BC4"/>
    <w:rsid w:val="006F0512"/>
    <w:rsid w:val="006F1FD7"/>
    <w:rsid w:val="006F5A5B"/>
    <w:rsid w:val="006F6740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31F6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3E4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2F40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27D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D92"/>
    <w:rsid w:val="00801EA7"/>
    <w:rsid w:val="00801F2B"/>
    <w:rsid w:val="00802FFF"/>
    <w:rsid w:val="008030A1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2AE0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6E02"/>
    <w:rsid w:val="008A7667"/>
    <w:rsid w:val="008B0EE9"/>
    <w:rsid w:val="008B125E"/>
    <w:rsid w:val="008B1C91"/>
    <w:rsid w:val="008B4EBF"/>
    <w:rsid w:val="008B537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2EDC"/>
    <w:rsid w:val="00943032"/>
    <w:rsid w:val="00943772"/>
    <w:rsid w:val="009444C1"/>
    <w:rsid w:val="009460A7"/>
    <w:rsid w:val="009462DE"/>
    <w:rsid w:val="0094671B"/>
    <w:rsid w:val="00946B61"/>
    <w:rsid w:val="00950F59"/>
    <w:rsid w:val="0095170C"/>
    <w:rsid w:val="00951F18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34DF"/>
    <w:rsid w:val="00974239"/>
    <w:rsid w:val="0097787C"/>
    <w:rsid w:val="0098068B"/>
    <w:rsid w:val="00980938"/>
    <w:rsid w:val="00980CF4"/>
    <w:rsid w:val="00980CFF"/>
    <w:rsid w:val="009823FF"/>
    <w:rsid w:val="009833F4"/>
    <w:rsid w:val="00983AD7"/>
    <w:rsid w:val="00986449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5C07"/>
    <w:rsid w:val="00A06DBD"/>
    <w:rsid w:val="00A07B3F"/>
    <w:rsid w:val="00A07FD7"/>
    <w:rsid w:val="00A109CB"/>
    <w:rsid w:val="00A10EC4"/>
    <w:rsid w:val="00A11FB0"/>
    <w:rsid w:val="00A160AE"/>
    <w:rsid w:val="00A16C0F"/>
    <w:rsid w:val="00A17C28"/>
    <w:rsid w:val="00A20AE5"/>
    <w:rsid w:val="00A21325"/>
    <w:rsid w:val="00A213EE"/>
    <w:rsid w:val="00A21652"/>
    <w:rsid w:val="00A22476"/>
    <w:rsid w:val="00A232A5"/>
    <w:rsid w:val="00A25D87"/>
    <w:rsid w:val="00A26BB5"/>
    <w:rsid w:val="00A26EC2"/>
    <w:rsid w:val="00A27B4D"/>
    <w:rsid w:val="00A27E2E"/>
    <w:rsid w:val="00A30ABE"/>
    <w:rsid w:val="00A30C23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2401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1E0"/>
    <w:rsid w:val="00B00735"/>
    <w:rsid w:val="00B02AC6"/>
    <w:rsid w:val="00B033F0"/>
    <w:rsid w:val="00B038C7"/>
    <w:rsid w:val="00B0411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3BC"/>
    <w:rsid w:val="00B26780"/>
    <w:rsid w:val="00B30614"/>
    <w:rsid w:val="00B306F1"/>
    <w:rsid w:val="00B3258A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4122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0F70"/>
    <w:rsid w:val="00B917AF"/>
    <w:rsid w:val="00B92D05"/>
    <w:rsid w:val="00B94493"/>
    <w:rsid w:val="00B95023"/>
    <w:rsid w:val="00B95551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4FD8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122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1D2"/>
    <w:rsid w:val="00CA04D9"/>
    <w:rsid w:val="00CA0C6B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E75D5"/>
    <w:rsid w:val="00CF078C"/>
    <w:rsid w:val="00CF233A"/>
    <w:rsid w:val="00CF28AB"/>
    <w:rsid w:val="00CF28B7"/>
    <w:rsid w:val="00CF2C8A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37E4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1A8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B73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6B54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9D2"/>
    <w:rsid w:val="00EA2F59"/>
    <w:rsid w:val="00EA37C8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4BF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4FAD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514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4CAE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7AD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46373-1ADA-4C9E-8432-4674346D5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2</Pages>
  <Words>438</Words>
  <Characters>211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1</cp:revision>
  <cp:lastPrinted>2024-01-08T18:52:00Z</cp:lastPrinted>
  <dcterms:created xsi:type="dcterms:W3CDTF">2024-01-09T13:06:00Z</dcterms:created>
  <dcterms:modified xsi:type="dcterms:W3CDTF">2024-01-16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